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Xd1aa39cd5323d9490d49a4b3a9b75f5c6f74488"/>
    <w:p>
      <w:pPr>
        <w:pStyle w:val="Heading1"/>
      </w:pPr>
      <w:r>
        <w:t xml:space="preserve">Cover Letter for Veterinarian Position in Pakistan Karachi</w:t>
      </w:r>
    </w:p>
    <w:p>
      <w:pPr>
        <w:pStyle w:val="FirstParagraph"/>
      </w:pPr>
      <w:r>
        <w:t xml:space="preserve">Dear [Hiring Manager's Name],</w:t>
      </w:r>
    </w:p>
    <w:p>
      <w:pPr>
        <w:pStyle w:val="BodyText"/>
      </w:pPr>
      <w:r>
        <w:t xml:space="preserve">I am writing to express my sincere interest in the Veterinarian position at [Clinic/Hospital/Institution Name] in Pakistan Karachi. As a passionate and dedicated veterinary professional with a strong commitment to animal health and welfare, I am eager to contribute my skills, knowledge, and experience to support the growing demand for quality veterinary care in this vibrant city. Karachi, as one of Pakistan's largest urban centers, presents unique challenges and opportunities for veterinarians, and I am excited about the prospect of addressing these through my expertise.</w:t>
      </w:r>
    </w:p>
    <w:p>
      <w:pPr>
        <w:pStyle w:val="BodyText"/>
      </w:pPr>
      <w:r>
        <w:t xml:space="preserve">With [X years] of experience in veterinary medicine, I have developed a comprehensive understanding of both domestic and exotic animal care. My background includes working in diverse environments such as private clinics, animal hospitals, and community outreach programs. This experience has equipped me with the technical proficiency to diagnose and treat a wide range of conditions while fostering strong communication skills to effectively interact with pet owners and colleagues. I believe that my professional journey aligns seamlessly with the mission of [Clinic/Hospital/Institution Name] to provide compassionate, high-quality veterinary services in Pakistan Karachi.</w:t>
      </w:r>
    </w:p>
    <w:bookmarkStart w:id="20" w:name="why-pakistan-karachi"/>
    <w:p>
      <w:pPr>
        <w:pStyle w:val="Heading2"/>
      </w:pPr>
      <w:r>
        <w:t xml:space="preserve">Why Pakistan Karachi?</w:t>
      </w:r>
    </w:p>
    <w:p>
      <w:pPr>
        <w:pStyle w:val="FirstParagraph"/>
      </w:pPr>
      <w:r>
        <w:t xml:space="preserve">Karachi is a city of contrasts, where traditional practices coexist with modern advancements. However, the demand for reliable and accessible veterinary care has never been higher. As pet ownership grows in urban areas and livestock farming remains critical to rural economies, veterinarians play a pivotal role in ensuring public health and animal welfare. I am particularly drawn to this opportunity because of my deep respect for Pakistan's cultural diversity and my desire to make a meaningful impact in a region where veterinary services can significantly improve the lives of both animals and humans.</w:t>
      </w:r>
    </w:p>
    <w:p>
      <w:pPr>
        <w:pStyle w:val="BodyText"/>
      </w:pPr>
      <w:r>
        <w:t xml:space="preserve">Having studied the challenges faced by veterinary professionals in Pakistan, I am aware of the importance of adapting to local conditions. For instance, limited access to advanced diagnostic tools, varying levels of pet owner education, and the need for community-based health initiatives require a flexible and innovative approach. My ability to work in resource-constrained settings while maintaining high standards of care makes me well-suited for this role. I am also keen to collaborate with local organizations and participate in awareness campaigns to promote responsible pet ownership and disease prevention.</w:t>
      </w:r>
    </w:p>
    <w:bookmarkEnd w:id="20"/>
    <w:bookmarkStart w:id="21" w:name="professional-expertise"/>
    <w:p>
      <w:pPr>
        <w:pStyle w:val="Heading2"/>
      </w:pPr>
      <w:r>
        <w:t xml:space="preserve">Professional Expertise</w:t>
      </w:r>
    </w:p>
    <w:p>
      <w:pPr>
        <w:pStyle w:val="FirstParagraph"/>
      </w:pPr>
      <w:r>
        <w:t xml:space="preserve">My career as a Veterinarian has been defined by a commitment to continuous learning and service. I hold [Degree Name] from [University Name], where I graduated with honors, and have since completed specialized training in areas such as [mention specific areas like surgery, dermatology, or emergency care]. My clinical experience spans over [X years], during which I have managed cases ranging from routine vaccinations to complex surgical procedures. Additionally, I have led initiatives to improve animal welfare in underserved communities through mobile clinics and partnerships with local NGOs.</w:t>
      </w:r>
    </w:p>
    <w:p>
      <w:pPr>
        <w:pStyle w:val="BodyText"/>
      </w:pPr>
      <w:r>
        <w:t xml:space="preserve">In Pakistan Karachi, I understand that veterinary work often involves a blend of clinical practice and community engagement. For example, addressing zoonotic diseases requires not only medical expertise but also the ability to educate families about hygiene and prevention. My experience in organizing educational workshops for pet owners and farmers has honed my ability to translate technical knowledge into actionable advice, a skill I believe is essential for success in this role.</w:t>
      </w:r>
    </w:p>
    <w:bookmarkEnd w:id="21"/>
    <w:bookmarkStart w:id="22" w:name="personal-commitment-to-animal-welfare"/>
    <w:p>
      <w:pPr>
        <w:pStyle w:val="Heading2"/>
      </w:pPr>
      <w:r>
        <w:t xml:space="preserve">Personal Commitment to Animal Welfare</w:t>
      </w:r>
    </w:p>
    <w:p>
      <w:pPr>
        <w:pStyle w:val="FirstParagraph"/>
      </w:pPr>
      <w:r>
        <w:t xml:space="preserve">Beyond the technical aspects of my profession, I am deeply committed to the ethical treatment of animals. This philosophy is rooted in my belief that every creature deserves dignity and care, regardless of its species or socioeconomic status. In Karachi, where stray animal populations and livestock health issues are prevalent, I aim to advocate for sustainable solutions that balance compassion with practicality. Whether through spay/neuter programs or preventive healthcare campaigns, I am dedicated to creating a healthier environment for animals and the communities that depend on them.</w:t>
      </w:r>
    </w:p>
    <w:bookmarkEnd w:id="22"/>
    <w:bookmarkStart w:id="23" w:name="adaptability-and-cultural-sensitivity"/>
    <w:p>
      <w:pPr>
        <w:pStyle w:val="Heading2"/>
      </w:pPr>
      <w:r>
        <w:t xml:space="preserve">Adaptability and Cultural Sensitivity</w:t>
      </w:r>
    </w:p>
    <w:p>
      <w:pPr>
        <w:pStyle w:val="FirstParagraph"/>
      </w:pPr>
      <w:r>
        <w:t xml:space="preserve">Working in Pakistan Karachi requires more than clinical skills—it demands cultural sensitivity and adaptability. I have spent time studying local practices, including traditional healing methods and community attitudes toward animals, which has prepared me to navigate these dynamics with respect and professionalism. I am also fluent in [mention languages, e.g., English and Urdu], enabling me to communicate effectively with a wide range of clients and colleagues.</w:t>
      </w:r>
    </w:p>
    <w:p>
      <w:pPr>
        <w:pStyle w:val="BodyText"/>
      </w:pPr>
      <w:r>
        <w:t xml:space="preserve">Moreover, I am enthusiastic about collaborating with local veterinary associations and government agencies to contribute to policy development and resource allocation. By bridging gaps between urban veterinary services and rural needs, I aim to support the overall growth of the profession in Pakistan.</w:t>
      </w:r>
    </w:p>
    <w:bookmarkEnd w:id="23"/>
    <w:bookmarkStart w:id="24" w:name="conclusion"/>
    <w:p>
      <w:pPr>
        <w:pStyle w:val="Heading2"/>
      </w:pPr>
      <w:r>
        <w:t xml:space="preserve">Conclusion</w:t>
      </w:r>
    </w:p>
    <w:p>
      <w:pPr>
        <w:pStyle w:val="FirstParagraph"/>
      </w:pPr>
      <w:r>
        <w:t xml:space="preserve">In conclusion, I am confident that my qualifications, passion for veterinary medicine, and dedication to improving animal health in Pakistan Karachi make me an ideal candidate for this position. I would be honored to contribute my expertise to [Clinic/Hospital/Institution Name] while learning from the unique challenges and opportunities this role presents. Thank you for considering my application. I look forward to the possibility of discussing how I can support your mission of excellence in veterinary care.</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Pakistan Karachi</dc:title>
  <dc:creator/>
  <cp:keywords/>
  <dcterms:created xsi:type="dcterms:W3CDTF">2026-07-23T20:54:33Z</dcterms:created>
  <dcterms:modified xsi:type="dcterms:W3CDTF">2026-07-23T20:54:33Z</dcterms:modified>
</cp:coreProperties>
</file>

<file path=docProps/custom.xml><?xml version="1.0" encoding="utf-8"?>
<Properties xmlns="http://schemas.openxmlformats.org/officeDocument/2006/custom-properties" xmlns:vt="http://schemas.openxmlformats.org/officeDocument/2006/docPropsVTypes"/>
</file>